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Physiotherapist</w:t>
      </w:r>
      <w:r>
        <w:t xml:space="preserve"> </w:t>
      </w:r>
      <w:r>
        <w:t xml:space="preserve">Position</w:t>
      </w:r>
      <w:r>
        <w:t xml:space="preserve"> </w:t>
      </w:r>
      <w:r>
        <w:t xml:space="preserve">in</w:t>
      </w:r>
      <w:r>
        <w:t xml:space="preserve"> </w:t>
      </w:r>
      <w:r>
        <w:t xml:space="preserve">Nigeria</w:t>
      </w:r>
      <w:r>
        <w:t xml:space="preserve"> </w:t>
      </w:r>
      <w:r>
        <w:t xml:space="preserve">Abuja</w:t>
      </w:r>
    </w:p>
    <w:bookmarkStart w:id="20" w:name="X319a3b9b85f9f6f3878144c7c82eeacd81de075"/>
    <w:p>
      <w:pPr>
        <w:pStyle w:val="Heading1"/>
      </w:pPr>
      <w:r>
        <w:t xml:space="preserve">Physiotherapist Cover Letter for Nigeria Abuja</w:t>
      </w:r>
    </w:p>
    <w:p>
      <w:pPr>
        <w:pStyle w:val="FirstParagraph"/>
      </w:pPr>
      <w:r>
        <w:rPr>
          <w:bCs/>
          <w:b/>
        </w:rPr>
        <w:t xml:space="preserve">John A. Doe</w:t>
      </w:r>
      <w:r>
        <w:br/>
      </w:r>
      <w:r>
        <w:t xml:space="preserve">123 Health Street, Abuja</w:t>
      </w:r>
      <w:r>
        <w:br/>
      </w:r>
      <w:r>
        <w:t xml:space="preserve">+234-801-2345678</w:t>
      </w:r>
      <w:r>
        <w:br/>
      </w:r>
      <w:r>
        <w:t xml:space="preserve">john.doe@email.com</w:t>
      </w:r>
      <w:r>
        <w:br/>
      </w:r>
      <w:r>
        <w:t xml:space="preserve">Date: April 5, 2024</w:t>
      </w:r>
    </w:p>
    <w:p>
      <w:pPr>
        <w:pStyle w:val="BodyText"/>
      </w:pPr>
      <w:r>
        <w:rPr>
          <w:bCs/>
          <w:b/>
        </w:rPr>
        <w:t xml:space="preserve">Dear Hiring Manager,</w:t>
      </w:r>
    </w:p>
    <w:p>
      <w:pPr>
        <w:pStyle w:val="BodyText"/>
      </w:pPr>
      <w:r>
        <w:t xml:space="preserve">I am writing to express my sincere interest in the Physiotherapist position at [Hospital/Clinic Name] in Nigeria Abuja. As a dedicated and experienced physiotherapist with over five years of hands-on experience in clinical settings, I am eager to contribute my expertise to enhance the healthcare landscape of Nigeria, particularly in Abuja. This opportunity aligns perfectly with my professional goals and passion for helping individuals regain mobility, reduce pain, and improve their quality of life through tailored rehabilitation programs.</w:t>
      </w:r>
    </w:p>
    <w:p>
      <w:pPr>
        <w:pStyle w:val="BodyText"/>
      </w:pPr>
      <w:r>
        <w:t xml:space="preserve">My journey as a Physiotherapist began in Lagos, where I graduated from the University of Lagos with a Bachelor’s degree in Physiotherapy. Following this, I pursued advanced training in musculoskeletal and neurological rehabilitation at the National Institute for Health Research (NIHR) in Abuja, which deepened my understanding of the unique healthcare challenges faced by patients in Nigeria. Over the years, I have worked with diverse patient populations, including individuals recovering from injuries, chronic pain sufferers, and post-surgical patients. My focus on evidence-based practices and patient-centered care has consistently yielded positive outcomes and fostered long-term relationships with clients.</w:t>
      </w:r>
    </w:p>
    <w:p>
      <w:pPr>
        <w:pStyle w:val="BodyText"/>
      </w:pPr>
      <w:r>
        <w:t xml:space="preserve">In Nigeria Abuja, physiotherapy plays a critical role in addressing the growing demand for rehabilitative services. The city’s rapidly expanding population, coupled with an increasing prevalence of lifestyle-related health issues such as diabetes and cardiovascular diseases, has created a pressing need for skilled physiotherapists who can deliver effective interventions. My background in community-based rehabilitation programs and my commitment to staying updated with the latest advancements in physiotherapy make me well-suited to meet these challenges. For instance, I have led workshops on preventive care and mobility training for elderly patients in Abuja, which not only empowered them but also reduced hospital readmission rates by 20%.</w:t>
      </w:r>
    </w:p>
    <w:p>
      <w:pPr>
        <w:pStyle w:val="BodyText"/>
      </w:pPr>
      <w:r>
        <w:t xml:space="preserve">What sets me apart as a Physiotherapist is my ability to combine technical expertise with empathy. I believe that successful rehabilitation is not just about physical recovery but also about understanding the emotional and psychological needs of patients. In Nigeria Abuja, where cultural sensitivity and community engagement are vital, I have consistently prioritized building trust with patients through open communication and culturally responsive care. For example, during my tenure at [Previous Employer], I collaborated with local leaders to design culturally appropriate exercise programs for rural communities, resulting in a 30% increase in patient adherence to therapy regimens.</w:t>
      </w:r>
    </w:p>
    <w:p>
      <w:pPr>
        <w:pStyle w:val="BodyText"/>
      </w:pPr>
      <w:r>
        <w:t xml:space="preserve">Furthermore, I have extensive experience working in multidisciplinary teams, which is essential for delivering comprehensive care. In Abuja’s healthcare environment, where physiotherapists often collaborate with physicians, nurses, and occupational therapists, my ability to communicate effectively and adapt treatment plans based on interdisciplinary feedback has been instrumental. I am also proficient in using modern diagnostic tools and technology to assess patient progress, ensuring that interventions are both precise and efficient.</w:t>
      </w:r>
    </w:p>
    <w:p>
      <w:pPr>
        <w:pStyle w:val="BodyText"/>
      </w:pPr>
      <w:r>
        <w:t xml:space="preserve">My motivation for pursuing a career as a Physiotherapist in Nigeria Abuja stems from a deep-rooted desire to contribute to the nation’s healthcare development. Nigeria faces significant disparities in access to quality medical services, and physiotherapy is often overlooked or underfunded. However, I am convinced that investing in rehabilitation services can alleviate the burden on primary healthcare systems and improve overall public health outcomes. As a Physiotherapist with a strong sense of social responsibility, I aim to advocate for the importance of physiotherapy in Nigeria Abuja while delivering care that is both compassionate and innovative.</w:t>
      </w:r>
    </w:p>
    <w:p>
      <w:pPr>
        <w:pStyle w:val="BodyText"/>
      </w:pPr>
      <w:r>
        <w:t xml:space="preserve">One of my proudest achievements as a Physiotherapist was leading a mobile clinic initiative in Abuja’s underserved areas. By providing free physical therapy sessions to low-income families, we not only addressed immediate health concerns but also raised awareness about the importance of preventive care. This experience reinforced my belief that physiotherapy is not just a clinical discipline but a transformative force that can empower individuals and communities. I am eager to bring this same dedication and creativity to [Hospital/Clinic Name], where I can contribute to building a more accessible and equitable healthcare system.</w:t>
      </w:r>
    </w:p>
    <w:p>
      <w:pPr>
        <w:pStyle w:val="BodyText"/>
      </w:pPr>
      <w:r>
        <w:t xml:space="preserve">As you review my application, I hope you will see the alignment between my qualifications and the mission of your organization. My goal is to provide exceptional physiotherapy services that reflect the values of professionalism, innovation, and patient empowerment. I am confident that my skills in clinical assessment, rehabilitation planning, and community engagement will enable me to make a meaningful impact in Nigeria Abuja.</w:t>
      </w:r>
    </w:p>
    <w:p>
      <w:pPr>
        <w:pStyle w:val="BodyText"/>
      </w:pPr>
      <w:r>
        <w:t xml:space="preserve">Thank you for considering my application. I would be honored to discuss how my background and vision align with the needs of your team. Please feel free to contact me at +234-801-2345678 or john.doe@email.com for further information. I look forward to the opportunity to contribute to the success of [Hospital/Clinic Name] and support the health and well-being of patients in Nigeria Abuja.</w:t>
      </w:r>
    </w:p>
    <w:p>
      <w:pPr>
        <w:pStyle w:val="BodyText"/>
      </w:pPr>
      <w:r>
        <w:t xml:space="preserve">Sincerely,</w:t>
      </w:r>
      <w:r>
        <w:br/>
      </w:r>
      <w:r>
        <w:rPr>
          <w:bCs/>
          <w:b/>
        </w:rPr>
        <w:t xml:space="preserve">John A. Doe</w:t>
      </w:r>
      <w:r>
        <w:br/>
      </w:r>
      <w:r>
        <w:t xml:space="preserve">Physiotherapist</w:t>
      </w:r>
      <w:r>
        <w:br/>
      </w:r>
      <w:r>
        <w:t xml:space="preserve">[Your Website or LinkedIn Profi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Physiotherapist Position in Nigeria Abuja</dc:title>
  <dc:creator/>
  <dc:language>en</dc:language>
  <cp:keywords/>
  <dcterms:created xsi:type="dcterms:W3CDTF">2026-07-23T15:45:25Z</dcterms:created>
  <dcterms:modified xsi:type="dcterms:W3CDTF">2026-07-23T15:45:25Z</dcterms:modified>
</cp:coreProperties>
</file>

<file path=docProps/custom.xml><?xml version="1.0" encoding="utf-8"?>
<Properties xmlns="http://schemas.openxmlformats.org/officeDocument/2006/custom-properties" xmlns:vt="http://schemas.openxmlformats.org/officeDocument/2006/docPropsVTypes"/>
</file>